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2E7495" w14:textId="236BCD41" w:rsidR="00D96E12" w:rsidRPr="00201BA9" w:rsidRDefault="00201BA9" w:rsidP="00FB3766">
      <w:pPr>
        <w:pStyle w:val="Title"/>
        <w:rPr>
          <w:color w:val="4472C4" w:themeColor="accent1"/>
          <w:sz w:val="44"/>
          <w:szCs w:val="44"/>
        </w:rPr>
      </w:pPr>
      <w:permStart w:id="622350311" w:edGrp="everyone"/>
      <w:permEnd w:id="622350311"/>
      <w:r w:rsidRPr="00201BA9">
        <w:rPr>
          <w:color w:val="4472C4" w:themeColor="accent1"/>
          <w:sz w:val="44"/>
          <w:szCs w:val="44"/>
        </w:rPr>
        <w:t xml:space="preserve">NEWDB </w:t>
      </w:r>
      <w:r w:rsidR="00085D4B" w:rsidRPr="00201BA9">
        <w:rPr>
          <w:color w:val="4472C4" w:themeColor="accent1"/>
          <w:sz w:val="44"/>
          <w:szCs w:val="44"/>
        </w:rPr>
        <w:t>Memo</w:t>
      </w:r>
      <w:r w:rsidRPr="00201BA9">
        <w:rPr>
          <w:color w:val="4472C4" w:themeColor="accent1"/>
          <w:sz w:val="44"/>
          <w:szCs w:val="44"/>
        </w:rPr>
        <w:t xml:space="preserve"> 04-2020</w:t>
      </w:r>
      <w:r w:rsidR="00E434E3" w:rsidRPr="00201BA9">
        <w:rPr>
          <w:color w:val="4472C4" w:themeColor="accent1"/>
          <w:sz w:val="44"/>
          <w:szCs w:val="44"/>
        </w:rPr>
        <w:t xml:space="preserve"> </w:t>
      </w:r>
      <w:r w:rsidR="00FB11F8" w:rsidRPr="00201BA9">
        <w:rPr>
          <w:color w:val="4472C4" w:themeColor="accent1"/>
          <w:sz w:val="44"/>
          <w:szCs w:val="44"/>
        </w:rPr>
        <w:t xml:space="preserve">EO </w:t>
      </w:r>
      <w:r w:rsidR="00B16DBF" w:rsidRPr="00201BA9">
        <w:rPr>
          <w:color w:val="4472C4" w:themeColor="accent1"/>
          <w:sz w:val="44"/>
          <w:szCs w:val="44"/>
        </w:rPr>
        <w:t>Officer Change Designation</w:t>
      </w:r>
    </w:p>
    <w:p w14:paraId="3ACB1A94" w14:textId="77777777" w:rsidR="00763435" w:rsidRDefault="00763435" w:rsidP="00763435">
      <w:pPr>
        <w:pStyle w:val="NoSpacing"/>
        <w:rPr>
          <w:b/>
          <w:sz w:val="28"/>
          <w:szCs w:val="28"/>
        </w:rPr>
      </w:pPr>
    </w:p>
    <w:p w14:paraId="25DFBA42" w14:textId="41FB28EA" w:rsidR="00763435" w:rsidRPr="00E32CA5" w:rsidRDefault="00763435" w:rsidP="00763435">
      <w:pPr>
        <w:pStyle w:val="NoSpacing"/>
        <w:rPr>
          <w:sz w:val="28"/>
          <w:szCs w:val="28"/>
        </w:rPr>
      </w:pPr>
      <w:r w:rsidRPr="00E32CA5">
        <w:rPr>
          <w:b/>
          <w:sz w:val="28"/>
          <w:szCs w:val="28"/>
        </w:rPr>
        <w:t>Date:</w:t>
      </w:r>
      <w:r w:rsidRPr="00E32CA5">
        <w:rPr>
          <w:sz w:val="28"/>
          <w:szCs w:val="28"/>
        </w:rPr>
        <w:t xml:space="preserve"> </w:t>
      </w:r>
      <w:r>
        <w:rPr>
          <w:sz w:val="28"/>
          <w:szCs w:val="28"/>
        </w:rPr>
        <w:tab/>
      </w:r>
      <w:r>
        <w:rPr>
          <w:sz w:val="28"/>
          <w:szCs w:val="28"/>
        </w:rPr>
        <w:tab/>
      </w:r>
      <w:r w:rsidR="00CC1CF3">
        <w:t>April 13</w:t>
      </w:r>
      <w:r w:rsidRPr="00926724">
        <w:t>, 2020</w:t>
      </w:r>
    </w:p>
    <w:p w14:paraId="12F943AE" w14:textId="77777777" w:rsidR="00763435" w:rsidRPr="00926724" w:rsidRDefault="00763435" w:rsidP="00763435">
      <w:pPr>
        <w:pStyle w:val="NoSpacing"/>
      </w:pPr>
      <w:r>
        <w:rPr>
          <w:b/>
          <w:sz w:val="28"/>
          <w:szCs w:val="28"/>
        </w:rPr>
        <w:t>To</w:t>
      </w:r>
      <w:r w:rsidRPr="00E32CA5">
        <w:rPr>
          <w:b/>
          <w:sz w:val="28"/>
          <w:szCs w:val="28"/>
        </w:rPr>
        <w:t>:</w:t>
      </w:r>
      <w:r w:rsidRPr="00E32CA5">
        <w:rPr>
          <w:sz w:val="28"/>
          <w:szCs w:val="28"/>
        </w:rPr>
        <w:t xml:space="preserve"> </w:t>
      </w:r>
      <w:r>
        <w:rPr>
          <w:sz w:val="28"/>
          <w:szCs w:val="28"/>
        </w:rPr>
        <w:tab/>
      </w:r>
      <w:r>
        <w:rPr>
          <w:sz w:val="28"/>
          <w:szCs w:val="28"/>
        </w:rPr>
        <w:tab/>
      </w:r>
      <w:r w:rsidRPr="00926724">
        <w:t>Odle Management Group</w:t>
      </w:r>
    </w:p>
    <w:p w14:paraId="7FA62B8B" w14:textId="77777777" w:rsidR="00763435" w:rsidRPr="00E32CA5" w:rsidRDefault="00763435" w:rsidP="00763435">
      <w:pPr>
        <w:pStyle w:val="NoSpacing"/>
        <w:rPr>
          <w:sz w:val="28"/>
          <w:szCs w:val="28"/>
        </w:rPr>
      </w:pPr>
      <w:r w:rsidRPr="00E32CA5">
        <w:rPr>
          <w:b/>
          <w:sz w:val="28"/>
          <w:szCs w:val="28"/>
        </w:rPr>
        <w:t>From:</w:t>
      </w:r>
      <w:r w:rsidRPr="00E32CA5">
        <w:rPr>
          <w:sz w:val="28"/>
          <w:szCs w:val="28"/>
        </w:rPr>
        <w:t xml:space="preserve"> </w:t>
      </w:r>
      <w:r>
        <w:rPr>
          <w:sz w:val="28"/>
          <w:szCs w:val="28"/>
        </w:rPr>
        <w:tab/>
      </w:r>
      <w:r w:rsidRPr="00926724">
        <w:t xml:space="preserve">NEWDB </w:t>
      </w:r>
    </w:p>
    <w:p w14:paraId="6BBF52FE" w14:textId="1D84A5E3" w:rsidR="00763435" w:rsidRPr="00763435" w:rsidRDefault="00763435" w:rsidP="00763435">
      <w:pPr>
        <w:pStyle w:val="NoSpacing"/>
        <w:rPr>
          <w:sz w:val="28"/>
          <w:szCs w:val="28"/>
        </w:rPr>
      </w:pPr>
      <w:r>
        <w:rPr>
          <w:b/>
          <w:sz w:val="28"/>
          <w:szCs w:val="28"/>
        </w:rPr>
        <w:t>Subject</w:t>
      </w:r>
      <w:r w:rsidRPr="00E32CA5">
        <w:rPr>
          <w:b/>
          <w:sz w:val="28"/>
          <w:szCs w:val="28"/>
        </w:rPr>
        <w:t>:</w:t>
      </w:r>
      <w:r w:rsidRPr="00E32CA5">
        <w:rPr>
          <w:sz w:val="28"/>
          <w:szCs w:val="28"/>
        </w:rPr>
        <w:t xml:space="preserve"> </w:t>
      </w:r>
      <w:r>
        <w:rPr>
          <w:sz w:val="28"/>
          <w:szCs w:val="28"/>
        </w:rPr>
        <w:tab/>
      </w:r>
      <w:r w:rsidR="00FB11F8">
        <w:t xml:space="preserve">NEWDB EO Officer </w:t>
      </w:r>
      <w:r w:rsidR="003C4FF9">
        <w:t xml:space="preserve">Change </w:t>
      </w:r>
      <w:r w:rsidR="00FB11F8">
        <w:t>Designation</w:t>
      </w:r>
    </w:p>
    <w:p w14:paraId="6B90DC94" w14:textId="29F65FA0" w:rsidR="00847F26" w:rsidRDefault="00847F26" w:rsidP="003A17E9">
      <w:pPr>
        <w:pStyle w:val="Heading1"/>
      </w:pPr>
      <w:r>
        <w:t>Purpose:</w:t>
      </w:r>
    </w:p>
    <w:p w14:paraId="31D98829" w14:textId="5246B332" w:rsidR="003C4FF9" w:rsidRDefault="00847F26">
      <w:r>
        <w:t xml:space="preserve">This memo </w:t>
      </w:r>
      <w:r w:rsidR="00FB11F8">
        <w:t xml:space="preserve">provides guidance on the NEWDB EO Officer designation and pending policy updates regarding the change. </w:t>
      </w:r>
      <w:r w:rsidR="003C4FF9">
        <w:t xml:space="preserve">All personnel are hereby notified that as of </w:t>
      </w:r>
      <w:r w:rsidR="0076519D">
        <w:t>March</w:t>
      </w:r>
      <w:r w:rsidR="009614A8">
        <w:t xml:space="preserve"> 9,2020</w:t>
      </w:r>
      <w:r w:rsidR="0076519D">
        <w:t xml:space="preserve">, Jeremy Frutchey replaces Linda Wilson as the NEWDB EO Officer. </w:t>
      </w:r>
      <w:r w:rsidR="00BA73B9">
        <w:t xml:space="preserve">Additionally, this notice also identifies </w:t>
      </w:r>
      <w:r w:rsidR="00B071B8">
        <w:t xml:space="preserve">Ferris Barger as the </w:t>
      </w:r>
      <w:r w:rsidR="00BA73B9">
        <w:t>OOWD EO Officer</w:t>
      </w:r>
      <w:r w:rsidR="00B071B8">
        <w:t xml:space="preserve">, a </w:t>
      </w:r>
      <w:r w:rsidR="00BA73B9">
        <w:t>change that took place near the end of 2019</w:t>
      </w:r>
      <w:r w:rsidR="00B071B8">
        <w:t xml:space="preserve">. </w:t>
      </w:r>
      <w:r w:rsidR="00B16DBF">
        <w:t>The NEWDB is in the process of updating all policies to reflect the change in the EO Officer.</w:t>
      </w:r>
    </w:p>
    <w:p w14:paraId="1B679FF0" w14:textId="3F60644E" w:rsidR="00D8385B" w:rsidRDefault="003A033C" w:rsidP="00D8385B">
      <w:pPr>
        <w:pStyle w:val="Heading1"/>
      </w:pPr>
      <w:r>
        <w:t xml:space="preserve">EO Change Designation </w:t>
      </w:r>
      <w:r w:rsidR="00B16DBF">
        <w:t>and</w:t>
      </w:r>
      <w:r>
        <w:t xml:space="preserve"> Policy</w:t>
      </w:r>
      <w:r w:rsidR="00B16DBF">
        <w:t xml:space="preserve"> Updates</w:t>
      </w:r>
      <w:r w:rsidR="00D8385B">
        <w:t>:</w:t>
      </w:r>
    </w:p>
    <w:p w14:paraId="3314668B" w14:textId="38FCC10B" w:rsidR="00D8385B" w:rsidRDefault="00D8385B" w:rsidP="00D8385B">
      <w:r>
        <w:t xml:space="preserve">To date, not all policies have been updated to reflect the change in the EO Officer. </w:t>
      </w:r>
      <w:r w:rsidR="00B16DBF">
        <w:t>Until all policies can be updated to reflect the EO Officer change</w:t>
      </w:r>
      <w:r w:rsidR="00B071B8">
        <w:t>s,</w:t>
      </w:r>
      <w:r w:rsidR="00B16DBF">
        <w:t xml:space="preserve"> WIOA Title I team members will be responsible for ensuring forms contain the appropriate EO Officer name and contact information</w:t>
      </w:r>
      <w:r w:rsidR="00B071B8">
        <w:t xml:space="preserve"> as described in this memo</w:t>
      </w:r>
      <w:r w:rsidR="00B16DBF">
        <w:t xml:space="preserve">. </w:t>
      </w:r>
      <w:r>
        <w:t xml:space="preserve">All personnel must be made aware </w:t>
      </w:r>
      <w:r w:rsidR="00B16DBF">
        <w:t xml:space="preserve">this change and, in </w:t>
      </w:r>
      <w:r>
        <w:t xml:space="preserve">instances where the policy has not yet been updated, </w:t>
      </w:r>
      <w:r w:rsidR="00B16DBF">
        <w:t xml:space="preserve">the </w:t>
      </w:r>
      <w:r>
        <w:t xml:space="preserve">WIOA Title I team </w:t>
      </w:r>
      <w:r w:rsidR="00B16DBF">
        <w:t xml:space="preserve">member must </w:t>
      </w:r>
      <w:r>
        <w:t xml:space="preserve">provide updated EO Officer </w:t>
      </w:r>
      <w:r w:rsidR="00B071B8">
        <w:t>d</w:t>
      </w:r>
      <w:r>
        <w:t>esign</w:t>
      </w:r>
      <w:r w:rsidR="00B071B8">
        <w:t>ee name and contact information</w:t>
      </w:r>
      <w:r w:rsidR="00B16DBF">
        <w:t>.</w:t>
      </w:r>
      <w:r>
        <w:t xml:space="preserve"> </w:t>
      </w:r>
    </w:p>
    <w:p w14:paraId="265453B7" w14:textId="5703146C" w:rsidR="00847F26" w:rsidRDefault="00CC1CF3" w:rsidP="00FB3766">
      <w:pPr>
        <w:pStyle w:val="Heading1"/>
      </w:pPr>
      <w:r>
        <w:t xml:space="preserve">NEWDB EO Officer </w:t>
      </w:r>
      <w:r w:rsidR="0076519D">
        <w:t xml:space="preserve">Change </w:t>
      </w:r>
      <w:r>
        <w:t>Designation</w:t>
      </w:r>
      <w:r w:rsidR="00847F26">
        <w:t>:</w:t>
      </w:r>
    </w:p>
    <w:p w14:paraId="2887A0E9" w14:textId="05650DBF" w:rsidR="00CC1CF3" w:rsidRDefault="00CC1CF3" w:rsidP="00FB3766">
      <w:pPr>
        <w:pStyle w:val="Heading2"/>
      </w:pPr>
      <w:r>
        <w:t xml:space="preserve">Change </w:t>
      </w:r>
      <w:r w:rsidR="003A033C">
        <w:t>To</w:t>
      </w:r>
      <w:r w:rsidR="00966B1C">
        <w:t>:</w:t>
      </w:r>
    </w:p>
    <w:p w14:paraId="729E3155" w14:textId="77777777" w:rsidR="003A033C" w:rsidRPr="0076519D" w:rsidRDefault="003A033C" w:rsidP="003A033C">
      <w:pPr>
        <w:autoSpaceDE w:val="0"/>
        <w:autoSpaceDN w:val="0"/>
        <w:adjustRightInd w:val="0"/>
        <w:spacing w:after="0"/>
        <w:jc w:val="both"/>
        <w:rPr>
          <w:rStyle w:val="SubtleEmphasis"/>
          <w:color w:val="auto"/>
        </w:rPr>
      </w:pPr>
      <w:r w:rsidRPr="0076519D">
        <w:rPr>
          <w:rStyle w:val="SubtleEmphasis"/>
          <w:color w:val="auto"/>
        </w:rPr>
        <w:t>Northeast Workforce Development Board</w:t>
      </w:r>
      <w:r w:rsidRPr="0076519D">
        <w:rPr>
          <w:rStyle w:val="SubtleEmphasis"/>
          <w:color w:val="auto"/>
        </w:rPr>
        <w:tab/>
      </w:r>
      <w:r w:rsidRPr="0076519D">
        <w:rPr>
          <w:rStyle w:val="SubtleEmphasis"/>
          <w:color w:val="auto"/>
        </w:rPr>
        <w:tab/>
      </w:r>
    </w:p>
    <w:p w14:paraId="39D780A4" w14:textId="77777777" w:rsidR="003A033C" w:rsidRPr="0076519D" w:rsidRDefault="003A033C" w:rsidP="003A033C">
      <w:pPr>
        <w:spacing w:after="0"/>
        <w:jc w:val="both"/>
        <w:rPr>
          <w:rStyle w:val="SubtleEmphasis"/>
          <w:color w:val="auto"/>
        </w:rPr>
      </w:pPr>
      <w:r w:rsidRPr="0076519D">
        <w:rPr>
          <w:rStyle w:val="SubtleEmphasis"/>
          <w:color w:val="auto"/>
        </w:rPr>
        <w:t>Jeremy Frutchey, EO Officer</w:t>
      </w:r>
      <w:r w:rsidRPr="0076519D">
        <w:rPr>
          <w:rStyle w:val="SubtleEmphasis"/>
          <w:color w:val="auto"/>
        </w:rPr>
        <w:tab/>
      </w:r>
      <w:r w:rsidRPr="0076519D">
        <w:rPr>
          <w:rStyle w:val="SubtleEmphasis"/>
          <w:color w:val="auto"/>
        </w:rPr>
        <w:tab/>
      </w:r>
      <w:r w:rsidRPr="0076519D">
        <w:rPr>
          <w:rStyle w:val="SubtleEmphasis"/>
          <w:color w:val="auto"/>
        </w:rPr>
        <w:tab/>
      </w:r>
      <w:r w:rsidRPr="0076519D">
        <w:rPr>
          <w:rStyle w:val="SubtleEmphasis"/>
          <w:color w:val="auto"/>
        </w:rPr>
        <w:tab/>
      </w:r>
    </w:p>
    <w:p w14:paraId="1B6EE9AC" w14:textId="77777777" w:rsidR="003A033C" w:rsidRPr="0076519D" w:rsidRDefault="003A033C" w:rsidP="003A033C">
      <w:pPr>
        <w:spacing w:after="0"/>
        <w:jc w:val="both"/>
        <w:rPr>
          <w:rStyle w:val="SubtleEmphasis"/>
          <w:color w:val="auto"/>
        </w:rPr>
      </w:pPr>
      <w:r w:rsidRPr="0076519D">
        <w:rPr>
          <w:rStyle w:val="SubtleEmphasis"/>
          <w:color w:val="auto"/>
        </w:rPr>
        <w:t>1503 N Lynn Riggs Blvd, Ste. D</w:t>
      </w:r>
      <w:r w:rsidRPr="0076519D">
        <w:rPr>
          <w:rStyle w:val="SubtleEmphasis"/>
          <w:color w:val="auto"/>
        </w:rPr>
        <w:tab/>
      </w:r>
      <w:r w:rsidRPr="0076519D">
        <w:rPr>
          <w:rStyle w:val="SubtleEmphasis"/>
          <w:color w:val="auto"/>
        </w:rPr>
        <w:tab/>
      </w:r>
      <w:r w:rsidRPr="0076519D">
        <w:rPr>
          <w:rStyle w:val="SubtleEmphasis"/>
          <w:color w:val="auto"/>
        </w:rPr>
        <w:tab/>
      </w:r>
      <w:r w:rsidRPr="0076519D">
        <w:rPr>
          <w:rStyle w:val="SubtleEmphasis"/>
          <w:color w:val="auto"/>
        </w:rPr>
        <w:tab/>
      </w:r>
    </w:p>
    <w:p w14:paraId="09073A03" w14:textId="77777777" w:rsidR="003A033C" w:rsidRPr="0076519D" w:rsidRDefault="003A033C" w:rsidP="003A033C">
      <w:pPr>
        <w:spacing w:after="0"/>
        <w:jc w:val="both"/>
        <w:rPr>
          <w:rStyle w:val="SubtleEmphasis"/>
          <w:color w:val="auto"/>
        </w:rPr>
      </w:pPr>
      <w:r w:rsidRPr="0076519D">
        <w:rPr>
          <w:rStyle w:val="SubtleEmphasis"/>
          <w:color w:val="auto"/>
        </w:rPr>
        <w:t>Claremore, OK 74017</w:t>
      </w:r>
      <w:r w:rsidRPr="0076519D">
        <w:rPr>
          <w:rStyle w:val="SubtleEmphasis"/>
          <w:color w:val="auto"/>
        </w:rPr>
        <w:tab/>
      </w:r>
      <w:r w:rsidRPr="0076519D">
        <w:rPr>
          <w:rStyle w:val="SubtleEmphasis"/>
          <w:color w:val="auto"/>
        </w:rPr>
        <w:tab/>
      </w:r>
      <w:r w:rsidRPr="0076519D">
        <w:rPr>
          <w:rStyle w:val="SubtleEmphasis"/>
          <w:color w:val="auto"/>
        </w:rPr>
        <w:tab/>
      </w:r>
      <w:r w:rsidRPr="0076519D">
        <w:rPr>
          <w:rStyle w:val="SubtleEmphasis"/>
          <w:color w:val="auto"/>
        </w:rPr>
        <w:tab/>
      </w:r>
      <w:r w:rsidRPr="0076519D">
        <w:rPr>
          <w:rStyle w:val="SubtleEmphasis"/>
          <w:color w:val="auto"/>
        </w:rPr>
        <w:tab/>
      </w:r>
    </w:p>
    <w:p w14:paraId="75494659" w14:textId="77777777" w:rsidR="003A033C" w:rsidRPr="0076519D" w:rsidRDefault="003A033C" w:rsidP="003A033C">
      <w:pPr>
        <w:spacing w:after="0"/>
        <w:jc w:val="both"/>
        <w:rPr>
          <w:rStyle w:val="SubtleEmphasis"/>
          <w:color w:val="auto"/>
        </w:rPr>
      </w:pPr>
      <w:r w:rsidRPr="0076519D">
        <w:rPr>
          <w:rStyle w:val="SubtleEmphasis"/>
          <w:color w:val="auto"/>
        </w:rPr>
        <w:t>Cell: 405-269-2821</w:t>
      </w:r>
      <w:r w:rsidRPr="0076519D">
        <w:rPr>
          <w:rStyle w:val="SubtleEmphasis"/>
          <w:color w:val="auto"/>
        </w:rPr>
        <w:tab/>
      </w:r>
      <w:r w:rsidRPr="0076519D">
        <w:rPr>
          <w:rStyle w:val="SubtleEmphasis"/>
          <w:color w:val="auto"/>
        </w:rPr>
        <w:tab/>
      </w:r>
    </w:p>
    <w:p w14:paraId="171CCC8E" w14:textId="187E5B56" w:rsidR="003A033C" w:rsidRDefault="003A033C" w:rsidP="003A033C">
      <w:pPr>
        <w:pStyle w:val="Heading2"/>
        <w:rPr>
          <w:rStyle w:val="SubtleEmphasis"/>
          <w:rFonts w:asciiTheme="minorHAnsi" w:hAnsiTheme="minorHAnsi"/>
          <w:color w:val="auto"/>
          <w:sz w:val="22"/>
          <w:szCs w:val="22"/>
        </w:rPr>
      </w:pPr>
      <w:r w:rsidRPr="0076519D">
        <w:rPr>
          <w:rStyle w:val="SubtleEmphasis"/>
          <w:rFonts w:asciiTheme="minorHAnsi" w:hAnsiTheme="minorHAnsi"/>
          <w:color w:val="auto"/>
          <w:sz w:val="22"/>
          <w:szCs w:val="22"/>
        </w:rPr>
        <w:t xml:space="preserve">Email: </w:t>
      </w:r>
      <w:hyperlink r:id="rId7" w:history="1">
        <w:r w:rsidR="00B16DBF" w:rsidRPr="00242FAA">
          <w:rPr>
            <w:rStyle w:val="Hyperlink"/>
            <w:rFonts w:asciiTheme="minorHAnsi" w:hAnsiTheme="minorHAnsi"/>
            <w:sz w:val="22"/>
            <w:szCs w:val="22"/>
          </w:rPr>
          <w:t>Jeremy.frutchey@northeastworkforceboard.com</w:t>
        </w:r>
      </w:hyperlink>
    </w:p>
    <w:p w14:paraId="21A30015" w14:textId="77777777" w:rsidR="0076519D" w:rsidRDefault="0076519D" w:rsidP="00CC1CF3">
      <w:pPr>
        <w:pStyle w:val="Heading2"/>
      </w:pPr>
    </w:p>
    <w:p w14:paraId="6DC0DC51" w14:textId="600B33F4" w:rsidR="00CC1CF3" w:rsidRDefault="00CC1CF3" w:rsidP="00CC1CF3">
      <w:pPr>
        <w:pStyle w:val="Heading2"/>
      </w:pPr>
      <w:r>
        <w:t xml:space="preserve">Change </w:t>
      </w:r>
      <w:r w:rsidR="003A033C">
        <w:t>From</w:t>
      </w:r>
      <w:r>
        <w:t>:</w:t>
      </w:r>
    </w:p>
    <w:p w14:paraId="7083BEB5" w14:textId="2CB9D061" w:rsidR="003A033C" w:rsidRPr="00010047" w:rsidRDefault="003A033C" w:rsidP="003A033C">
      <w:pPr>
        <w:spacing w:after="0"/>
        <w:jc w:val="both"/>
        <w:rPr>
          <w:rStyle w:val="SubtleEmphasis"/>
          <w:strike/>
        </w:rPr>
      </w:pPr>
      <w:r w:rsidRPr="00010047">
        <w:rPr>
          <w:rStyle w:val="SubtleEmphasis"/>
          <w:strike/>
        </w:rPr>
        <w:t>Northeast Workforce Development Boar</w:t>
      </w:r>
      <w:r w:rsidR="00010047">
        <w:rPr>
          <w:rStyle w:val="SubtleEmphasis"/>
          <w:strike/>
        </w:rPr>
        <w:t>d</w:t>
      </w:r>
    </w:p>
    <w:p w14:paraId="093824FC" w14:textId="77777777" w:rsidR="003A033C" w:rsidRPr="00010047" w:rsidRDefault="003A033C" w:rsidP="003A033C">
      <w:pPr>
        <w:spacing w:after="0"/>
        <w:jc w:val="both"/>
        <w:rPr>
          <w:rStyle w:val="SubtleEmphasis"/>
          <w:strike/>
        </w:rPr>
      </w:pPr>
      <w:r w:rsidRPr="00010047">
        <w:rPr>
          <w:rStyle w:val="SubtleEmphasis"/>
          <w:strike/>
        </w:rPr>
        <w:t>Linda Wilson, EO Officer</w:t>
      </w:r>
    </w:p>
    <w:p w14:paraId="49EF9B82" w14:textId="6F7BD421" w:rsidR="003A033C" w:rsidRPr="00010047" w:rsidRDefault="003A033C" w:rsidP="003A033C">
      <w:pPr>
        <w:spacing w:after="0"/>
        <w:jc w:val="both"/>
        <w:rPr>
          <w:rStyle w:val="SubtleEmphasis"/>
          <w:strike/>
        </w:rPr>
      </w:pPr>
      <w:r w:rsidRPr="00010047">
        <w:rPr>
          <w:rStyle w:val="SubtleEmphasis"/>
          <w:strike/>
        </w:rPr>
        <w:t xml:space="preserve">1503 N Lynn Riggs Blvd, Ste. D </w:t>
      </w:r>
    </w:p>
    <w:p w14:paraId="0CB79860" w14:textId="77777777" w:rsidR="00010047" w:rsidRPr="00010047" w:rsidRDefault="003A033C" w:rsidP="00010047">
      <w:pPr>
        <w:spacing w:after="0"/>
        <w:jc w:val="both"/>
        <w:rPr>
          <w:rStyle w:val="SubtleEmphasis"/>
          <w:strike/>
        </w:rPr>
      </w:pPr>
      <w:r w:rsidRPr="00010047">
        <w:rPr>
          <w:rStyle w:val="SubtleEmphasis"/>
          <w:strike/>
        </w:rPr>
        <w:t>Office: 918.907.0902</w:t>
      </w:r>
      <w:r w:rsidRPr="00010047">
        <w:rPr>
          <w:rStyle w:val="SubtleEmphasis"/>
          <w:strike/>
        </w:rPr>
        <w:tab/>
        <w:t>Cell: 406.459.6113</w:t>
      </w:r>
    </w:p>
    <w:p w14:paraId="2D55F6A7" w14:textId="0B1F060C" w:rsidR="00010047" w:rsidRDefault="003A033C" w:rsidP="00010047">
      <w:pPr>
        <w:spacing w:after="0"/>
        <w:jc w:val="both"/>
        <w:rPr>
          <w:rStyle w:val="SubtleEmphasis"/>
          <w:strike/>
        </w:rPr>
      </w:pPr>
      <w:r w:rsidRPr="00010047">
        <w:rPr>
          <w:rStyle w:val="SubtleEmphasis"/>
          <w:strike/>
        </w:rPr>
        <w:t xml:space="preserve">Email: </w:t>
      </w:r>
      <w:hyperlink r:id="rId8" w:history="1">
        <w:r w:rsidRPr="00010047">
          <w:rPr>
            <w:rStyle w:val="SubtleEmphasis"/>
            <w:strike/>
          </w:rPr>
          <w:t>linda.wilson@northeastworkforceboard.com</w:t>
        </w:r>
      </w:hyperlink>
    </w:p>
    <w:p w14:paraId="4037A046" w14:textId="310C73D3" w:rsidR="00BA73B9" w:rsidRDefault="00BA73B9" w:rsidP="00010047">
      <w:pPr>
        <w:spacing w:after="0"/>
        <w:jc w:val="both"/>
        <w:rPr>
          <w:rStyle w:val="SubtleEmphasis"/>
          <w:strike/>
        </w:rPr>
      </w:pPr>
    </w:p>
    <w:p w14:paraId="2622F54C" w14:textId="77777777" w:rsidR="00B071B8" w:rsidRDefault="00B071B8" w:rsidP="00B071B8">
      <w:pPr>
        <w:pStyle w:val="Heading1"/>
      </w:pPr>
    </w:p>
    <w:p w14:paraId="521019AB" w14:textId="7F882C93" w:rsidR="00B071B8" w:rsidRDefault="00B071B8" w:rsidP="00B071B8">
      <w:pPr>
        <w:pStyle w:val="Heading1"/>
      </w:pPr>
      <w:r>
        <w:t>OOWD Officer Change Designation:</w:t>
      </w:r>
    </w:p>
    <w:p w14:paraId="6F247E3C" w14:textId="77777777" w:rsidR="00B071B8" w:rsidRPr="00F4726A" w:rsidRDefault="00B071B8" w:rsidP="00B071B8">
      <w:pPr>
        <w:pStyle w:val="xmsonormal"/>
        <w:jc w:val="both"/>
        <w:rPr>
          <w:rStyle w:val="SubtleEmphasis"/>
          <w:color w:val="auto"/>
        </w:rPr>
      </w:pPr>
      <w:r w:rsidRPr="00F4726A">
        <w:rPr>
          <w:rStyle w:val="SubtleEmphasis"/>
          <w:color w:val="auto"/>
        </w:rPr>
        <w:t>Equal Opportunity Officer</w:t>
      </w:r>
    </w:p>
    <w:p w14:paraId="660BBE27" w14:textId="77777777" w:rsidR="00B071B8" w:rsidRPr="00F4726A" w:rsidRDefault="00B071B8" w:rsidP="00B071B8">
      <w:pPr>
        <w:pStyle w:val="xmsonormal"/>
        <w:jc w:val="both"/>
        <w:rPr>
          <w:rStyle w:val="SubtleEmphasis"/>
          <w:color w:val="auto"/>
        </w:rPr>
      </w:pPr>
      <w:r w:rsidRPr="00F4726A">
        <w:rPr>
          <w:rStyle w:val="SubtleEmphasis"/>
          <w:color w:val="auto"/>
        </w:rPr>
        <w:t>Oklahoma Office of Workforce Development</w:t>
      </w:r>
    </w:p>
    <w:p w14:paraId="6B8ACFD5" w14:textId="77777777" w:rsidR="00B071B8" w:rsidRPr="00F4726A" w:rsidRDefault="00B071B8" w:rsidP="00B071B8">
      <w:pPr>
        <w:pStyle w:val="xmsonormal"/>
        <w:jc w:val="both"/>
        <w:rPr>
          <w:rStyle w:val="SubtleEmphasis"/>
          <w:color w:val="auto"/>
        </w:rPr>
      </w:pPr>
      <w:bookmarkStart w:id="0" w:name="_Hlk28933520"/>
      <w:r w:rsidRPr="00F4726A">
        <w:rPr>
          <w:rStyle w:val="SubtleEmphasis"/>
          <w:color w:val="auto"/>
        </w:rPr>
        <w:t>Ferris Barger</w:t>
      </w:r>
      <w:bookmarkEnd w:id="0"/>
    </w:p>
    <w:p w14:paraId="47540D46" w14:textId="77777777" w:rsidR="00B071B8" w:rsidRPr="00F4726A" w:rsidRDefault="00B071B8" w:rsidP="00B071B8">
      <w:pPr>
        <w:pStyle w:val="xmsonormal"/>
        <w:jc w:val="both"/>
        <w:rPr>
          <w:rStyle w:val="SubtleEmphasis"/>
          <w:color w:val="auto"/>
        </w:rPr>
      </w:pPr>
      <w:r w:rsidRPr="00F4726A">
        <w:rPr>
          <w:rStyle w:val="SubtleEmphasis"/>
          <w:color w:val="auto"/>
        </w:rPr>
        <w:t>900 N Portland Avenue, BT 300</w:t>
      </w:r>
    </w:p>
    <w:p w14:paraId="7E8E09AC" w14:textId="77777777" w:rsidR="00B071B8" w:rsidRPr="00F4726A" w:rsidRDefault="00B071B8" w:rsidP="00B071B8">
      <w:pPr>
        <w:pStyle w:val="xmsonormal"/>
        <w:jc w:val="both"/>
        <w:rPr>
          <w:rStyle w:val="SubtleEmphasis"/>
          <w:color w:val="auto"/>
        </w:rPr>
      </w:pPr>
      <w:r w:rsidRPr="00F4726A">
        <w:rPr>
          <w:rStyle w:val="SubtleEmphasis"/>
          <w:color w:val="auto"/>
        </w:rPr>
        <w:t>Oklahoma City, OK 73107</w:t>
      </w:r>
    </w:p>
    <w:p w14:paraId="2A16041F" w14:textId="77777777" w:rsidR="00B071B8" w:rsidRPr="00F4726A" w:rsidRDefault="00B071B8" w:rsidP="00B071B8">
      <w:pPr>
        <w:pStyle w:val="xmsonormal"/>
        <w:jc w:val="both"/>
        <w:rPr>
          <w:rStyle w:val="SubtleEmphasis"/>
          <w:color w:val="auto"/>
        </w:rPr>
      </w:pPr>
      <w:r w:rsidRPr="00F4726A">
        <w:rPr>
          <w:rStyle w:val="SubtleEmphasis"/>
          <w:color w:val="auto"/>
        </w:rPr>
        <w:t>Office: 405.208.2519</w:t>
      </w:r>
    </w:p>
    <w:p w14:paraId="45C429B0" w14:textId="486EEA13" w:rsidR="00BA73B9" w:rsidRDefault="00B071B8" w:rsidP="00B071B8">
      <w:pPr>
        <w:spacing w:after="0"/>
        <w:jc w:val="both"/>
        <w:rPr>
          <w:rStyle w:val="Hyperlink"/>
          <w:color w:val="auto"/>
        </w:rPr>
      </w:pPr>
      <w:r w:rsidRPr="00F4726A">
        <w:rPr>
          <w:rStyle w:val="SubtleEmphasis"/>
          <w:color w:val="auto"/>
        </w:rPr>
        <w:t xml:space="preserve">Email: </w:t>
      </w:r>
      <w:hyperlink r:id="rId9" w:history="1">
        <w:r w:rsidRPr="00F4726A">
          <w:rPr>
            <w:rStyle w:val="Hyperlink"/>
            <w:color w:val="auto"/>
          </w:rPr>
          <w:t>ferris.barger@okcommerce.gov</w:t>
        </w:r>
      </w:hyperlink>
    </w:p>
    <w:p w14:paraId="6216BB42" w14:textId="1D1AC372" w:rsidR="00CA4861" w:rsidRDefault="00CA4861" w:rsidP="00B071B8">
      <w:pPr>
        <w:spacing w:after="0"/>
        <w:jc w:val="both"/>
        <w:rPr>
          <w:rStyle w:val="Hyperlink"/>
          <w:color w:val="auto"/>
        </w:rPr>
      </w:pPr>
    </w:p>
    <w:p w14:paraId="26C8B88B" w14:textId="7D5C74F3" w:rsidR="00CA4861" w:rsidRDefault="00CA4861" w:rsidP="00B071B8">
      <w:pPr>
        <w:spacing w:after="0"/>
        <w:jc w:val="both"/>
        <w:rPr>
          <w:rStyle w:val="Hyperlink"/>
          <w:color w:val="auto"/>
        </w:rPr>
      </w:pPr>
    </w:p>
    <w:p w14:paraId="5EFF80EB" w14:textId="0B018DEB" w:rsidR="00CA4861" w:rsidRDefault="00CA4861" w:rsidP="00B071B8">
      <w:pPr>
        <w:spacing w:after="0"/>
        <w:jc w:val="both"/>
        <w:rPr>
          <w:rStyle w:val="Hyperlink"/>
          <w:color w:val="auto"/>
        </w:rPr>
      </w:pPr>
    </w:p>
    <w:p w14:paraId="55AE1BFA" w14:textId="13743B16" w:rsidR="00CA4861" w:rsidRDefault="00CA4861" w:rsidP="00B071B8">
      <w:pPr>
        <w:spacing w:after="0"/>
        <w:jc w:val="both"/>
        <w:rPr>
          <w:rStyle w:val="Hyperlink"/>
          <w:color w:val="auto"/>
        </w:rPr>
      </w:pPr>
    </w:p>
    <w:p w14:paraId="6D0B78BB" w14:textId="6C23918C" w:rsidR="00CA4861" w:rsidRDefault="00CA4861" w:rsidP="00B071B8">
      <w:pPr>
        <w:spacing w:after="0"/>
        <w:jc w:val="both"/>
        <w:rPr>
          <w:rStyle w:val="Hyperlink"/>
          <w:color w:val="auto"/>
        </w:rPr>
      </w:pPr>
    </w:p>
    <w:p w14:paraId="2B938C31" w14:textId="5675EFAB" w:rsidR="00CA4861" w:rsidRDefault="00CA4861" w:rsidP="00B071B8">
      <w:pPr>
        <w:spacing w:after="0"/>
        <w:jc w:val="both"/>
        <w:rPr>
          <w:rStyle w:val="Hyperlink"/>
          <w:color w:val="auto"/>
        </w:rPr>
      </w:pPr>
    </w:p>
    <w:p w14:paraId="057851FC" w14:textId="73EDE25F" w:rsidR="00CA4861" w:rsidRDefault="00CA4861" w:rsidP="00B071B8">
      <w:pPr>
        <w:spacing w:after="0"/>
        <w:jc w:val="both"/>
        <w:rPr>
          <w:rStyle w:val="Hyperlink"/>
          <w:color w:val="auto"/>
        </w:rPr>
      </w:pPr>
    </w:p>
    <w:p w14:paraId="08124EB3" w14:textId="4161E9FE" w:rsidR="00CA4861" w:rsidRDefault="00CA4861" w:rsidP="00B071B8">
      <w:pPr>
        <w:spacing w:after="0"/>
        <w:jc w:val="both"/>
        <w:rPr>
          <w:rStyle w:val="Hyperlink"/>
          <w:color w:val="auto"/>
        </w:rPr>
      </w:pPr>
    </w:p>
    <w:p w14:paraId="645A7B41" w14:textId="7E375F7A" w:rsidR="00CA4861" w:rsidRDefault="00CA4861" w:rsidP="00B071B8">
      <w:pPr>
        <w:spacing w:after="0"/>
        <w:jc w:val="both"/>
        <w:rPr>
          <w:rStyle w:val="Hyperlink"/>
          <w:color w:val="auto"/>
        </w:rPr>
      </w:pPr>
    </w:p>
    <w:p w14:paraId="2D56B69E" w14:textId="72A8A96E" w:rsidR="00CA4861" w:rsidRDefault="00CA4861" w:rsidP="00B071B8">
      <w:pPr>
        <w:spacing w:after="0"/>
        <w:jc w:val="both"/>
        <w:rPr>
          <w:rStyle w:val="SubtleEmphasis"/>
        </w:rPr>
      </w:pPr>
      <w:r w:rsidRPr="00191598">
        <w:t>No individual in the United States may, on the basis of race, color, religion, sex, national origin, age,</w:t>
      </w:r>
      <w:hyperlink r:id="rId10">
        <w:r w:rsidRPr="00191598">
          <w:t xml:space="preserve"> disability, </w:t>
        </w:r>
      </w:hyperlink>
      <w:r w:rsidRPr="00191598">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sectPr w:rsidR="00CA4861" w:rsidSect="00F35888">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C5431" w14:textId="77777777" w:rsidR="001E5E2E" w:rsidRDefault="001E5E2E" w:rsidP="00F35888">
      <w:pPr>
        <w:spacing w:after="0" w:line="240" w:lineRule="auto"/>
      </w:pPr>
      <w:r>
        <w:separator/>
      </w:r>
    </w:p>
  </w:endnote>
  <w:endnote w:type="continuationSeparator" w:id="0">
    <w:p w14:paraId="00AC16BC" w14:textId="77777777" w:rsidR="001E5E2E" w:rsidRDefault="001E5E2E" w:rsidP="00F358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56BCF" w14:textId="77777777" w:rsidR="00F35888" w:rsidRDefault="00F35888" w:rsidP="00F35888">
    <w:pPr>
      <w:pStyle w:val="NoSpacing"/>
      <w:jc w:val="center"/>
      <w:rPr>
        <w:spacing w:val="-5"/>
        <w:sz w:val="16"/>
        <w:szCs w:val="16"/>
      </w:rPr>
    </w:pPr>
    <w:bookmarkStart w:id="1" w:name="_Hlk523202023"/>
    <w:bookmarkStart w:id="2" w:name="_Hlk523202024"/>
    <w:bookmarkStart w:id="3" w:name="_Hlk12629221"/>
    <w:bookmarkStart w:id="4" w:name="_Hlk12629222"/>
    <w:r>
      <w:rPr>
        <w:noProof/>
        <w:spacing w:val="-5"/>
        <w:sz w:val="16"/>
        <w:szCs w:val="16"/>
      </w:rPr>
      <w:drawing>
        <wp:inline distT="0" distB="0" distL="0" distR="0" wp14:anchorId="58C67D0E" wp14:editId="51B85A47">
          <wp:extent cx="1264920" cy="175260"/>
          <wp:effectExtent l="0" t="0" r="0" b="0"/>
          <wp:docPr id="5" name="Picture 5" descr="Oklahoma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works-logo.png"/>
                  <pic:cNvPicPr/>
                </pic:nvPicPr>
                <pic:blipFill>
                  <a:blip r:embed="rId1">
                    <a:extLst>
                      <a:ext uri="{28A0092B-C50C-407E-A947-70E740481C1C}">
                        <a14:useLocalDpi xmlns:a14="http://schemas.microsoft.com/office/drawing/2010/main" val="0"/>
                      </a:ext>
                    </a:extLst>
                  </a:blip>
                  <a:stretch>
                    <a:fillRect/>
                  </a:stretch>
                </pic:blipFill>
                <pic:spPr>
                  <a:xfrm>
                    <a:off x="0" y="0"/>
                    <a:ext cx="1264920" cy="175260"/>
                  </a:xfrm>
                  <a:prstGeom prst="rect">
                    <a:avLst/>
                  </a:prstGeom>
                </pic:spPr>
              </pic:pic>
            </a:graphicData>
          </a:graphic>
        </wp:inline>
      </w:drawing>
    </w:r>
  </w:p>
  <w:p w14:paraId="27C5DEB5" w14:textId="77777777" w:rsidR="00F35888" w:rsidRDefault="00F35888" w:rsidP="00F35888">
    <w:pPr>
      <w:pStyle w:val="Footer"/>
      <w:jc w:val="center"/>
    </w:pPr>
    <w:r>
      <w:rPr>
        <w:noProof/>
      </w:rPr>
      <w:drawing>
        <wp:inline distT="0" distB="0" distL="0" distR="0" wp14:anchorId="286C279E" wp14:editId="5838995C">
          <wp:extent cx="5943600" cy="142875"/>
          <wp:effectExtent l="0" t="0" r="0" b="9525"/>
          <wp:docPr id="6" name="Picture 6" descr="A Proud Partner of the American Job Center Networ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JC_LC_BannerLine_728x90.jpg"/>
                  <pic:cNvPicPr/>
                </pic:nvPicPr>
                <pic:blipFill>
                  <a:blip r:embed="rId2">
                    <a:extLst>
                      <a:ext uri="{28A0092B-C50C-407E-A947-70E740481C1C}">
                        <a14:useLocalDpi xmlns:a14="http://schemas.microsoft.com/office/drawing/2010/main" val="0"/>
                      </a:ext>
                    </a:extLst>
                  </a:blip>
                  <a:stretch>
                    <a:fillRect/>
                  </a:stretch>
                </pic:blipFill>
                <pic:spPr>
                  <a:xfrm>
                    <a:off x="0" y="0"/>
                    <a:ext cx="5943600" cy="142875"/>
                  </a:xfrm>
                  <a:prstGeom prst="rect">
                    <a:avLst/>
                  </a:prstGeom>
                </pic:spPr>
              </pic:pic>
            </a:graphicData>
          </a:graphic>
        </wp:inline>
      </w:drawing>
    </w:r>
    <w:bookmarkEnd w:id="1"/>
    <w:bookmarkEnd w:id="2"/>
  </w:p>
  <w:p w14:paraId="7F835385" w14:textId="0E604AC6" w:rsidR="00F35888" w:rsidRDefault="00F35888" w:rsidP="00F35888">
    <w:pPr>
      <w:pStyle w:val="Footer"/>
      <w:jc w:val="center"/>
    </w:pPr>
    <w:bookmarkStart w:id="5" w:name="_Hlk523115387"/>
    <w:r>
      <w:rPr>
        <w:sz w:val="16"/>
        <w:szCs w:val="16"/>
      </w:rPr>
      <w:t>“Equal opportunity employment/program. Auxiliary aids and services are available to individuals with disabilities upon request.”</w:t>
    </w:r>
    <w:bookmarkEnd w:id="3"/>
    <w:bookmarkEnd w:id="4"/>
    <w:bookmarkEnd w:id="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06D785" w14:textId="77777777" w:rsidR="001E5E2E" w:rsidRDefault="001E5E2E" w:rsidP="00F35888">
      <w:pPr>
        <w:spacing w:after="0" w:line="240" w:lineRule="auto"/>
      </w:pPr>
      <w:r>
        <w:separator/>
      </w:r>
    </w:p>
  </w:footnote>
  <w:footnote w:type="continuationSeparator" w:id="0">
    <w:p w14:paraId="3126D74C" w14:textId="77777777" w:rsidR="001E5E2E" w:rsidRDefault="001E5E2E" w:rsidP="00F358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776B7" w14:textId="4D4C5B9F" w:rsidR="00F35888" w:rsidRDefault="00F35888" w:rsidP="00F35888">
    <w:pPr>
      <w:pStyle w:val="Header"/>
    </w:pPr>
    <w:r>
      <w:rPr>
        <w:noProof/>
      </w:rPr>
      <w:drawing>
        <wp:inline distT="0" distB="0" distL="0" distR="0" wp14:anchorId="0563C61F" wp14:editId="7F1AE6E6">
          <wp:extent cx="5943600" cy="962025"/>
          <wp:effectExtent l="0" t="0" r="0" b="9525"/>
          <wp:docPr id="4" name="Picture 4" descr="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DB Logo 1920x1080 REV.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9620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12FCF"/>
    <w:multiLevelType w:val="multilevel"/>
    <w:tmpl w:val="BC62B5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Zero"/>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F752877"/>
    <w:multiLevelType w:val="hybridMultilevel"/>
    <w:tmpl w:val="4016D7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994004E"/>
    <w:multiLevelType w:val="hybridMultilevel"/>
    <w:tmpl w:val="AD867426"/>
    <w:lvl w:ilvl="0" w:tplc="C1D0CCC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7B1825"/>
    <w:multiLevelType w:val="hybridMultilevel"/>
    <w:tmpl w:val="6B38D08C"/>
    <w:lvl w:ilvl="0" w:tplc="67BE6650">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4042D2"/>
    <w:multiLevelType w:val="hybridMultilevel"/>
    <w:tmpl w:val="068477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30D8012D"/>
    <w:multiLevelType w:val="multilevel"/>
    <w:tmpl w:val="93209884"/>
    <w:lvl w:ilvl="0">
      <w:start w:val="4"/>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6" w15:restartNumberingAfterBreak="0">
    <w:nsid w:val="44B50CAD"/>
    <w:multiLevelType w:val="hybridMultilevel"/>
    <w:tmpl w:val="EC68D03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63EA6388"/>
    <w:multiLevelType w:val="hybridMultilevel"/>
    <w:tmpl w:val="9CB0A1BA"/>
    <w:lvl w:ilvl="0" w:tplc="1174D164">
      <w:start w:val="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921306"/>
    <w:multiLevelType w:val="hybridMultilevel"/>
    <w:tmpl w:val="0DA6F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4"/>
  </w:num>
  <w:num w:numId="4">
    <w:abstractNumId w:val="5"/>
  </w:num>
  <w:num w:numId="5">
    <w:abstractNumId w:val="1"/>
  </w:num>
  <w:num w:numId="6">
    <w:abstractNumId w:val="2"/>
  </w:num>
  <w:num w:numId="7">
    <w:abstractNumId w:val="8"/>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chWmZLkXWybGbo2OW7qg9dJ7B7Oz0OrHVMc26itLGDNj2fIwDuAU0bb2/pUf5vkAssAA3eOK/BhNrp07LRSRhw==" w:salt="dS4K/TCbjBJKg5/6FIK8K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MrUwMDG2NDCxMDFQ0lEKTi0uzszPAykwrgUAEB0ptiwAAAA="/>
  </w:docVars>
  <w:rsids>
    <w:rsidRoot w:val="00085D4B"/>
    <w:rsid w:val="0000486D"/>
    <w:rsid w:val="00010047"/>
    <w:rsid w:val="00032DB9"/>
    <w:rsid w:val="00041D73"/>
    <w:rsid w:val="00085D4B"/>
    <w:rsid w:val="000B644C"/>
    <w:rsid w:val="000C1315"/>
    <w:rsid w:val="00160278"/>
    <w:rsid w:val="001A608E"/>
    <w:rsid w:val="001D4562"/>
    <w:rsid w:val="001E5E2E"/>
    <w:rsid w:val="001E67BB"/>
    <w:rsid w:val="00201BA9"/>
    <w:rsid w:val="00252EDE"/>
    <w:rsid w:val="002B25AA"/>
    <w:rsid w:val="00300C6D"/>
    <w:rsid w:val="00350FC9"/>
    <w:rsid w:val="00377FA9"/>
    <w:rsid w:val="0038318B"/>
    <w:rsid w:val="00393C9F"/>
    <w:rsid w:val="00396C80"/>
    <w:rsid w:val="003A033C"/>
    <w:rsid w:val="003A17E9"/>
    <w:rsid w:val="003C4FF9"/>
    <w:rsid w:val="003F189F"/>
    <w:rsid w:val="00401208"/>
    <w:rsid w:val="00406EB9"/>
    <w:rsid w:val="00436ED9"/>
    <w:rsid w:val="0044209B"/>
    <w:rsid w:val="004667AD"/>
    <w:rsid w:val="00490255"/>
    <w:rsid w:val="004C0F9B"/>
    <w:rsid w:val="004E2CB8"/>
    <w:rsid w:val="00537405"/>
    <w:rsid w:val="006024B5"/>
    <w:rsid w:val="006129A3"/>
    <w:rsid w:val="00635F17"/>
    <w:rsid w:val="0069498D"/>
    <w:rsid w:val="006E012B"/>
    <w:rsid w:val="00722793"/>
    <w:rsid w:val="00731AF5"/>
    <w:rsid w:val="00761156"/>
    <w:rsid w:val="00763435"/>
    <w:rsid w:val="0076519D"/>
    <w:rsid w:val="00791DB3"/>
    <w:rsid w:val="007D2351"/>
    <w:rsid w:val="007F0B51"/>
    <w:rsid w:val="008000A5"/>
    <w:rsid w:val="008002D8"/>
    <w:rsid w:val="0080635D"/>
    <w:rsid w:val="00847F26"/>
    <w:rsid w:val="008A5649"/>
    <w:rsid w:val="008B0C47"/>
    <w:rsid w:val="008C289C"/>
    <w:rsid w:val="008C503C"/>
    <w:rsid w:val="008C6DB4"/>
    <w:rsid w:val="008E5FA1"/>
    <w:rsid w:val="00915F82"/>
    <w:rsid w:val="009614A8"/>
    <w:rsid w:val="009639DF"/>
    <w:rsid w:val="00966B1C"/>
    <w:rsid w:val="00AB3320"/>
    <w:rsid w:val="00AF59CE"/>
    <w:rsid w:val="00B071B8"/>
    <w:rsid w:val="00B16DBF"/>
    <w:rsid w:val="00B4587C"/>
    <w:rsid w:val="00BA73B9"/>
    <w:rsid w:val="00BE0FDE"/>
    <w:rsid w:val="00BF1612"/>
    <w:rsid w:val="00CA1AB4"/>
    <w:rsid w:val="00CA4861"/>
    <w:rsid w:val="00CB1106"/>
    <w:rsid w:val="00CC1CF3"/>
    <w:rsid w:val="00CE183A"/>
    <w:rsid w:val="00CF4B78"/>
    <w:rsid w:val="00CF72A6"/>
    <w:rsid w:val="00D234BD"/>
    <w:rsid w:val="00D30997"/>
    <w:rsid w:val="00D8385B"/>
    <w:rsid w:val="00E261C0"/>
    <w:rsid w:val="00E34C4B"/>
    <w:rsid w:val="00E434E3"/>
    <w:rsid w:val="00ED7F3A"/>
    <w:rsid w:val="00F12B66"/>
    <w:rsid w:val="00F15635"/>
    <w:rsid w:val="00F35888"/>
    <w:rsid w:val="00F979AF"/>
    <w:rsid w:val="00FB11F8"/>
    <w:rsid w:val="00FB3766"/>
    <w:rsid w:val="00FC01AF"/>
    <w:rsid w:val="00FE2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B82B0"/>
  <w15:chartTrackingRefBased/>
  <w15:docId w15:val="{CE6CE6FA-A510-490E-B2CB-579A8D1F8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37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37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0255"/>
    <w:pPr>
      <w:ind w:left="720"/>
      <w:contextualSpacing/>
    </w:pPr>
  </w:style>
  <w:style w:type="character" w:styleId="CommentReference">
    <w:name w:val="annotation reference"/>
    <w:basedOn w:val="DefaultParagraphFont"/>
    <w:uiPriority w:val="99"/>
    <w:semiHidden/>
    <w:unhideWhenUsed/>
    <w:rsid w:val="00032DB9"/>
    <w:rPr>
      <w:sz w:val="16"/>
      <w:szCs w:val="16"/>
    </w:rPr>
  </w:style>
  <w:style w:type="paragraph" w:styleId="CommentText">
    <w:name w:val="annotation text"/>
    <w:basedOn w:val="Normal"/>
    <w:link w:val="CommentTextChar"/>
    <w:uiPriority w:val="99"/>
    <w:semiHidden/>
    <w:unhideWhenUsed/>
    <w:rsid w:val="00032DB9"/>
    <w:pPr>
      <w:spacing w:line="240" w:lineRule="auto"/>
    </w:pPr>
    <w:rPr>
      <w:sz w:val="20"/>
      <w:szCs w:val="20"/>
    </w:rPr>
  </w:style>
  <w:style w:type="character" w:customStyle="1" w:styleId="CommentTextChar">
    <w:name w:val="Comment Text Char"/>
    <w:basedOn w:val="DefaultParagraphFont"/>
    <w:link w:val="CommentText"/>
    <w:uiPriority w:val="99"/>
    <w:semiHidden/>
    <w:rsid w:val="00032DB9"/>
    <w:rPr>
      <w:sz w:val="20"/>
      <w:szCs w:val="20"/>
    </w:rPr>
  </w:style>
  <w:style w:type="paragraph" w:styleId="CommentSubject">
    <w:name w:val="annotation subject"/>
    <w:basedOn w:val="CommentText"/>
    <w:next w:val="CommentText"/>
    <w:link w:val="CommentSubjectChar"/>
    <w:uiPriority w:val="99"/>
    <w:semiHidden/>
    <w:unhideWhenUsed/>
    <w:rsid w:val="00032DB9"/>
    <w:rPr>
      <w:b/>
      <w:bCs/>
    </w:rPr>
  </w:style>
  <w:style w:type="character" w:customStyle="1" w:styleId="CommentSubjectChar">
    <w:name w:val="Comment Subject Char"/>
    <w:basedOn w:val="CommentTextChar"/>
    <w:link w:val="CommentSubject"/>
    <w:uiPriority w:val="99"/>
    <w:semiHidden/>
    <w:rsid w:val="00032DB9"/>
    <w:rPr>
      <w:b/>
      <w:bCs/>
      <w:sz w:val="20"/>
      <w:szCs w:val="20"/>
    </w:rPr>
  </w:style>
  <w:style w:type="paragraph" w:styleId="BalloonText">
    <w:name w:val="Balloon Text"/>
    <w:basedOn w:val="Normal"/>
    <w:link w:val="BalloonTextChar"/>
    <w:uiPriority w:val="99"/>
    <w:semiHidden/>
    <w:unhideWhenUsed/>
    <w:rsid w:val="00032D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2DB9"/>
    <w:rPr>
      <w:rFonts w:ascii="Segoe UI" w:hAnsi="Segoe UI" w:cs="Segoe UI"/>
      <w:sz w:val="18"/>
      <w:szCs w:val="18"/>
    </w:rPr>
  </w:style>
  <w:style w:type="paragraph" w:styleId="Header">
    <w:name w:val="header"/>
    <w:basedOn w:val="Normal"/>
    <w:link w:val="HeaderChar"/>
    <w:uiPriority w:val="99"/>
    <w:unhideWhenUsed/>
    <w:rsid w:val="00F358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5888"/>
  </w:style>
  <w:style w:type="paragraph" w:styleId="Footer">
    <w:name w:val="footer"/>
    <w:basedOn w:val="Normal"/>
    <w:link w:val="FooterChar"/>
    <w:uiPriority w:val="99"/>
    <w:unhideWhenUsed/>
    <w:rsid w:val="00F358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5888"/>
  </w:style>
  <w:style w:type="paragraph" w:styleId="NoSpacing">
    <w:name w:val="No Spacing"/>
    <w:uiPriority w:val="1"/>
    <w:qFormat/>
    <w:rsid w:val="00F35888"/>
    <w:pPr>
      <w:spacing w:after="0" w:line="240" w:lineRule="auto"/>
    </w:pPr>
    <w:rPr>
      <w:rFonts w:cstheme="minorHAnsi"/>
    </w:rPr>
  </w:style>
  <w:style w:type="paragraph" w:customStyle="1" w:styleId="Default">
    <w:name w:val="Default"/>
    <w:rsid w:val="000C1315"/>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rsid w:val="00FB3766"/>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FB37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376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B376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667AD"/>
    <w:rPr>
      <w:color w:val="0563C1" w:themeColor="hyperlink"/>
      <w:u w:val="single"/>
    </w:rPr>
  </w:style>
  <w:style w:type="character" w:customStyle="1" w:styleId="UnresolvedMention1">
    <w:name w:val="Unresolved Mention1"/>
    <w:basedOn w:val="DefaultParagraphFont"/>
    <w:uiPriority w:val="99"/>
    <w:semiHidden/>
    <w:unhideWhenUsed/>
    <w:rsid w:val="004667AD"/>
    <w:rPr>
      <w:color w:val="605E5C"/>
      <w:shd w:val="clear" w:color="auto" w:fill="E1DFDD"/>
    </w:rPr>
  </w:style>
  <w:style w:type="character" w:styleId="SubtleEmphasis">
    <w:name w:val="Subtle Emphasis"/>
    <w:basedOn w:val="DefaultParagraphFont"/>
    <w:uiPriority w:val="19"/>
    <w:qFormat/>
    <w:rsid w:val="00CC1CF3"/>
    <w:rPr>
      <w:i/>
      <w:iCs/>
      <w:color w:val="404040" w:themeColor="text1" w:themeTint="BF"/>
    </w:rPr>
  </w:style>
  <w:style w:type="character" w:styleId="UnresolvedMention">
    <w:name w:val="Unresolved Mention"/>
    <w:basedOn w:val="DefaultParagraphFont"/>
    <w:uiPriority w:val="99"/>
    <w:semiHidden/>
    <w:unhideWhenUsed/>
    <w:rsid w:val="00B16DBF"/>
    <w:rPr>
      <w:color w:val="605E5C"/>
      <w:shd w:val="clear" w:color="auto" w:fill="E1DFDD"/>
    </w:rPr>
  </w:style>
  <w:style w:type="character" w:styleId="FollowedHyperlink">
    <w:name w:val="FollowedHyperlink"/>
    <w:basedOn w:val="DefaultParagraphFont"/>
    <w:uiPriority w:val="99"/>
    <w:semiHidden/>
    <w:unhideWhenUsed/>
    <w:rsid w:val="00010047"/>
    <w:rPr>
      <w:color w:val="954F72" w:themeColor="followedHyperlink"/>
      <w:u w:val="single"/>
    </w:rPr>
  </w:style>
  <w:style w:type="paragraph" w:customStyle="1" w:styleId="xmsonormal">
    <w:name w:val="x_msonormal"/>
    <w:basedOn w:val="Normal"/>
    <w:rsid w:val="00B071B8"/>
    <w:pPr>
      <w:spacing w:after="0" w:line="240" w:lineRule="auto"/>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nda.wilson@northeastworkforceboard.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eremy.frutchey@northeastworkforceboard.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4" Type="http://schemas.openxmlformats.org/officeDocument/2006/relationships/webSettings" Target="webSettings.xml"/><Relationship Id="rId9" Type="http://schemas.openxmlformats.org/officeDocument/2006/relationships/hyperlink" Target="mailto:ferris.barger@okcommerce.gov"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23</Words>
  <Characters>2412</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Frutchey</dc:creator>
  <cp:keywords/>
  <dc:description/>
  <cp:lastModifiedBy>Michelle</cp:lastModifiedBy>
  <cp:revision>5</cp:revision>
  <dcterms:created xsi:type="dcterms:W3CDTF">2020-04-13T21:21:00Z</dcterms:created>
  <dcterms:modified xsi:type="dcterms:W3CDTF">2020-04-15T12:50:00Z</dcterms:modified>
</cp:coreProperties>
</file>